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08AF" w:rsidRPr="00E9206D" w:rsidRDefault="001A08AF" w:rsidP="001A08AF">
      <w:pPr>
        <w:rPr>
          <w:b/>
          <w:sz w:val="24"/>
          <w:u w:val="single"/>
        </w:rPr>
      </w:pPr>
      <w:r w:rsidRPr="00E9206D">
        <w:rPr>
          <w:b/>
          <w:sz w:val="24"/>
          <w:u w:val="single"/>
        </w:rPr>
        <w:t>Positive Diagnosis CMI Cases:</w:t>
      </w:r>
    </w:p>
    <w:p w:rsidR="001A08AF" w:rsidRPr="001D4485" w:rsidRDefault="001A08AF" w:rsidP="001A08AF">
      <w:pPr>
        <w:rPr>
          <w:sz w:val="24"/>
          <w:u w:val="single"/>
        </w:rPr>
      </w:pPr>
    </w:p>
    <w:p w:rsidR="001A08AF" w:rsidRDefault="001A08AF" w:rsidP="001A08AF">
      <w:pPr>
        <w:numPr>
          <w:ilvl w:val="0"/>
          <w:numId w:val="2"/>
        </w:numPr>
      </w:pPr>
      <w:r>
        <w:t>Filename = Clin_MCH_0209</w:t>
      </w:r>
    </w:p>
    <w:p w:rsidR="001A08AF" w:rsidRDefault="001A08AF" w:rsidP="001A08AF">
      <w:pPr>
        <w:numPr>
          <w:ilvl w:val="1"/>
          <w:numId w:val="2"/>
        </w:numPr>
      </w:pPr>
      <w:r>
        <w:t>Date = 02/09/2015</w:t>
      </w:r>
    </w:p>
    <w:p w:rsidR="001A08AF" w:rsidRDefault="001A08AF" w:rsidP="001A08AF">
      <w:pPr>
        <w:numPr>
          <w:ilvl w:val="1"/>
          <w:numId w:val="2"/>
        </w:numPr>
      </w:pPr>
      <w:r>
        <w:t>Name = Anita Pollock</w:t>
      </w:r>
    </w:p>
    <w:p w:rsidR="001A08AF" w:rsidRPr="00E9206D" w:rsidRDefault="001A08AF" w:rsidP="001A08AF">
      <w:pPr>
        <w:numPr>
          <w:ilvl w:val="1"/>
          <w:numId w:val="2"/>
        </w:numPr>
      </w:pPr>
      <w:r>
        <w:rPr>
          <w:rFonts w:ascii="Courier New" w:eastAsiaTheme="minorHAnsi" w:hAnsi="Courier New" w:cs="Courier New"/>
        </w:rPr>
        <w:t>PID = 2654309</w:t>
      </w:r>
    </w:p>
    <w:p w:rsidR="001A08AF" w:rsidRDefault="001A08AF" w:rsidP="001A08AF">
      <w:pPr>
        <w:rPr>
          <w:rFonts w:ascii="Courier New" w:eastAsiaTheme="minorHAnsi" w:hAnsi="Courier New" w:cs="Courier New"/>
        </w:rPr>
      </w:pPr>
    </w:p>
    <w:p w:rsidR="001A08AF" w:rsidRDefault="001A08AF" w:rsidP="001A08AF">
      <w:pPr>
        <w:numPr>
          <w:ilvl w:val="0"/>
          <w:numId w:val="2"/>
        </w:numPr>
      </w:pPr>
      <w:r>
        <w:t>Filename = mch_0710</w:t>
      </w:r>
    </w:p>
    <w:p w:rsidR="001A08AF" w:rsidRDefault="001A08AF" w:rsidP="001A08AF">
      <w:pPr>
        <w:numPr>
          <w:ilvl w:val="1"/>
          <w:numId w:val="2"/>
        </w:numPr>
      </w:pPr>
      <w:r>
        <w:t>Date = 07/10/2015</w:t>
      </w:r>
    </w:p>
    <w:p w:rsidR="001A08AF" w:rsidRDefault="001A08AF" w:rsidP="001A08AF">
      <w:pPr>
        <w:numPr>
          <w:ilvl w:val="1"/>
          <w:numId w:val="2"/>
        </w:numPr>
      </w:pPr>
      <w:r>
        <w:t xml:space="preserve">Name = Karen </w:t>
      </w:r>
      <w:proofErr w:type="spellStart"/>
      <w:r>
        <w:t>Weigt</w:t>
      </w:r>
      <w:proofErr w:type="spellEnd"/>
    </w:p>
    <w:p w:rsidR="001A08AF" w:rsidRDefault="001A08AF" w:rsidP="001A08AF">
      <w:pPr>
        <w:numPr>
          <w:ilvl w:val="1"/>
          <w:numId w:val="2"/>
        </w:numPr>
      </w:pPr>
      <w:r>
        <w:rPr>
          <w:rFonts w:ascii="Courier New" w:eastAsiaTheme="minorHAnsi" w:hAnsi="Courier New" w:cs="Courier New"/>
        </w:rPr>
        <w:t>PID = 1337124</w:t>
      </w:r>
    </w:p>
    <w:p w:rsidR="001A08AF" w:rsidRDefault="001A08AF" w:rsidP="001A08AF">
      <w:pPr>
        <w:ind w:left="1440"/>
      </w:pPr>
    </w:p>
    <w:p w:rsidR="001A08AF" w:rsidRDefault="001A08AF" w:rsidP="001A08AF">
      <w:pPr>
        <w:numPr>
          <w:ilvl w:val="0"/>
          <w:numId w:val="2"/>
        </w:numPr>
      </w:pPr>
      <w:r>
        <w:t>Filename = MCH_170317</w:t>
      </w:r>
    </w:p>
    <w:p w:rsidR="001A08AF" w:rsidRDefault="001A08AF" w:rsidP="001A08AF">
      <w:pPr>
        <w:numPr>
          <w:ilvl w:val="1"/>
          <w:numId w:val="2"/>
        </w:numPr>
      </w:pPr>
      <w:r>
        <w:t>Date = 03/17/2017</w:t>
      </w:r>
    </w:p>
    <w:p w:rsidR="001A08AF" w:rsidRDefault="001A08AF" w:rsidP="001A08AF">
      <w:pPr>
        <w:numPr>
          <w:ilvl w:val="1"/>
          <w:numId w:val="2"/>
        </w:numPr>
      </w:pPr>
      <w:r>
        <w:t xml:space="preserve">Name = Joyce </w:t>
      </w:r>
      <w:proofErr w:type="spellStart"/>
      <w:r>
        <w:t>Pihaly</w:t>
      </w:r>
      <w:proofErr w:type="spellEnd"/>
    </w:p>
    <w:p w:rsidR="001A08AF" w:rsidRPr="00E9206D" w:rsidRDefault="001A08AF" w:rsidP="001A08AF">
      <w:pPr>
        <w:numPr>
          <w:ilvl w:val="1"/>
          <w:numId w:val="2"/>
        </w:numPr>
      </w:pPr>
      <w:r>
        <w:rPr>
          <w:rFonts w:ascii="Courier New" w:eastAsiaTheme="minorHAnsi" w:hAnsi="Courier New" w:cs="Courier New"/>
        </w:rPr>
        <w:t>PID = 2995313</w:t>
      </w:r>
    </w:p>
    <w:p w:rsidR="001A08AF" w:rsidRDefault="001A08AF" w:rsidP="001A08AF">
      <w:pPr>
        <w:ind w:left="1440"/>
      </w:pPr>
    </w:p>
    <w:p w:rsidR="001A08AF" w:rsidRDefault="001A08AF" w:rsidP="001A08AF">
      <w:pPr>
        <w:numPr>
          <w:ilvl w:val="0"/>
          <w:numId w:val="2"/>
        </w:numPr>
      </w:pPr>
      <w:r>
        <w:t>Filename = 121019_MCH</w:t>
      </w:r>
    </w:p>
    <w:p w:rsidR="001A08AF" w:rsidRDefault="001A08AF" w:rsidP="001A08AF">
      <w:pPr>
        <w:numPr>
          <w:ilvl w:val="1"/>
          <w:numId w:val="2"/>
        </w:numPr>
      </w:pPr>
      <w:r>
        <w:t>Date = 10/19/2012</w:t>
      </w:r>
    </w:p>
    <w:p w:rsidR="001A08AF" w:rsidRDefault="001A08AF" w:rsidP="001A08AF">
      <w:pPr>
        <w:numPr>
          <w:ilvl w:val="1"/>
          <w:numId w:val="2"/>
        </w:numPr>
      </w:pPr>
      <w:r>
        <w:t>Name = Dawn M Johnson</w:t>
      </w:r>
    </w:p>
    <w:p w:rsidR="001A08AF" w:rsidRPr="00E9206D" w:rsidRDefault="001A08AF" w:rsidP="001A08AF">
      <w:pPr>
        <w:numPr>
          <w:ilvl w:val="1"/>
          <w:numId w:val="2"/>
        </w:numPr>
      </w:pPr>
      <w:r>
        <w:rPr>
          <w:rFonts w:ascii="Courier New" w:eastAsiaTheme="minorHAnsi" w:hAnsi="Courier New" w:cs="Courier New"/>
        </w:rPr>
        <w:t>PID = 1858296</w:t>
      </w:r>
    </w:p>
    <w:p w:rsidR="001A08AF" w:rsidRPr="00E9206D" w:rsidRDefault="001A08AF" w:rsidP="001A08AF">
      <w:pPr>
        <w:ind w:left="1440"/>
      </w:pPr>
    </w:p>
    <w:p w:rsidR="001A08AF" w:rsidRDefault="001A08AF" w:rsidP="001A08AF">
      <w:pPr>
        <w:numPr>
          <w:ilvl w:val="0"/>
          <w:numId w:val="2"/>
        </w:numPr>
      </w:pPr>
      <w:r>
        <w:t>Filename = 121026_MCH</w:t>
      </w:r>
    </w:p>
    <w:p w:rsidR="001A08AF" w:rsidRDefault="001A08AF" w:rsidP="001A08AF">
      <w:pPr>
        <w:numPr>
          <w:ilvl w:val="1"/>
          <w:numId w:val="2"/>
        </w:numPr>
      </w:pPr>
      <w:r>
        <w:t>Date = 10/26/2012</w:t>
      </w:r>
    </w:p>
    <w:p w:rsidR="001A08AF" w:rsidRDefault="001A08AF" w:rsidP="001A08AF">
      <w:pPr>
        <w:numPr>
          <w:ilvl w:val="1"/>
          <w:numId w:val="2"/>
        </w:numPr>
      </w:pPr>
      <w:r>
        <w:t>Name = John M Cain</w:t>
      </w:r>
    </w:p>
    <w:p w:rsidR="001A08AF" w:rsidRPr="00E9206D" w:rsidRDefault="001A08AF" w:rsidP="001A08AF">
      <w:pPr>
        <w:numPr>
          <w:ilvl w:val="1"/>
          <w:numId w:val="2"/>
        </w:numPr>
      </w:pPr>
      <w:r>
        <w:rPr>
          <w:rFonts w:ascii="Courier New" w:eastAsiaTheme="minorHAnsi" w:hAnsi="Courier New" w:cs="Courier New"/>
        </w:rPr>
        <w:t>PID = 408542</w:t>
      </w:r>
    </w:p>
    <w:p w:rsidR="001A08AF" w:rsidRDefault="001A08AF" w:rsidP="001A08AF">
      <w:pPr>
        <w:ind w:left="1440"/>
      </w:pPr>
    </w:p>
    <w:p w:rsidR="001A08AF" w:rsidRDefault="001A08AF" w:rsidP="001A08AF">
      <w:pPr>
        <w:numPr>
          <w:ilvl w:val="0"/>
          <w:numId w:val="2"/>
        </w:numPr>
      </w:pPr>
      <w:r>
        <w:t>Filename = Clinical_071012</w:t>
      </w:r>
    </w:p>
    <w:p w:rsidR="001A08AF" w:rsidRDefault="001A08AF" w:rsidP="001A08AF">
      <w:pPr>
        <w:numPr>
          <w:ilvl w:val="1"/>
          <w:numId w:val="2"/>
        </w:numPr>
      </w:pPr>
      <w:r>
        <w:t>Date = 07/10/2012</w:t>
      </w:r>
    </w:p>
    <w:p w:rsidR="001A08AF" w:rsidRDefault="001A08AF" w:rsidP="001A08AF">
      <w:pPr>
        <w:numPr>
          <w:ilvl w:val="1"/>
          <w:numId w:val="2"/>
        </w:numPr>
      </w:pPr>
      <w:r>
        <w:t>Name = Thomas J Boyle</w:t>
      </w:r>
    </w:p>
    <w:p w:rsidR="001A08AF" w:rsidRDefault="001A08AF" w:rsidP="001A08AF">
      <w:pPr>
        <w:numPr>
          <w:ilvl w:val="1"/>
          <w:numId w:val="2"/>
        </w:numPr>
      </w:pPr>
      <w:r>
        <w:t>PID = 2686212</w:t>
      </w:r>
    </w:p>
    <w:p w:rsidR="001A08AF" w:rsidRDefault="001A08AF" w:rsidP="001A08AF">
      <w:pPr>
        <w:ind w:left="1080"/>
      </w:pPr>
    </w:p>
    <w:p w:rsidR="001A08AF" w:rsidRDefault="001A08AF" w:rsidP="001A08AF">
      <w:pPr>
        <w:ind w:left="1080"/>
      </w:pPr>
    </w:p>
    <w:p w:rsidR="001A08AF" w:rsidRPr="00E9206D" w:rsidRDefault="001A08AF" w:rsidP="001A08AF">
      <w:pPr>
        <w:rPr>
          <w:b/>
          <w:sz w:val="24"/>
          <w:u w:val="single"/>
        </w:rPr>
      </w:pPr>
      <w:r w:rsidRPr="00E9206D">
        <w:rPr>
          <w:b/>
          <w:sz w:val="24"/>
          <w:u w:val="single"/>
        </w:rPr>
        <w:t>Negative Diagnosis CMI Cases:</w:t>
      </w:r>
    </w:p>
    <w:p w:rsidR="001A08AF" w:rsidRPr="001D4485" w:rsidRDefault="001A08AF" w:rsidP="001A08AF">
      <w:pPr>
        <w:rPr>
          <w:sz w:val="24"/>
          <w:u w:val="single"/>
        </w:rPr>
      </w:pPr>
    </w:p>
    <w:p w:rsidR="001A08AF" w:rsidRDefault="001A08AF" w:rsidP="001A08AF">
      <w:pPr>
        <w:numPr>
          <w:ilvl w:val="0"/>
          <w:numId w:val="4"/>
        </w:numPr>
      </w:pPr>
      <w:r>
        <w:t>Filename = clin_mch_1111</w:t>
      </w:r>
    </w:p>
    <w:p w:rsidR="001A08AF" w:rsidRDefault="001A08AF" w:rsidP="001A08AF">
      <w:pPr>
        <w:numPr>
          <w:ilvl w:val="1"/>
          <w:numId w:val="4"/>
        </w:numPr>
      </w:pPr>
      <w:r>
        <w:t>Date = 11/11/2014</w:t>
      </w:r>
    </w:p>
    <w:p w:rsidR="001A08AF" w:rsidRDefault="001A08AF" w:rsidP="001A08AF">
      <w:pPr>
        <w:numPr>
          <w:ilvl w:val="1"/>
          <w:numId w:val="4"/>
        </w:numPr>
      </w:pPr>
      <w:r>
        <w:t>Name = Marilyn Johnson</w:t>
      </w:r>
    </w:p>
    <w:p w:rsidR="001A08AF" w:rsidRPr="00E9206D" w:rsidRDefault="001A08AF" w:rsidP="001A08AF">
      <w:pPr>
        <w:numPr>
          <w:ilvl w:val="1"/>
          <w:numId w:val="4"/>
        </w:numPr>
      </w:pPr>
      <w:r>
        <w:rPr>
          <w:rFonts w:ascii="Courier New" w:eastAsiaTheme="minorHAnsi" w:hAnsi="Courier New" w:cs="Courier New"/>
        </w:rPr>
        <w:t>PID = 1982721</w:t>
      </w:r>
    </w:p>
    <w:p w:rsidR="001A08AF" w:rsidRDefault="001A08AF" w:rsidP="001A08AF">
      <w:pPr>
        <w:ind w:left="1440"/>
      </w:pPr>
    </w:p>
    <w:p w:rsidR="001A08AF" w:rsidRDefault="001A08AF" w:rsidP="001A08AF">
      <w:pPr>
        <w:numPr>
          <w:ilvl w:val="0"/>
          <w:numId w:val="4"/>
        </w:numPr>
      </w:pPr>
      <w:r>
        <w:t>Filename = MCH_010313</w:t>
      </w:r>
    </w:p>
    <w:p w:rsidR="001A08AF" w:rsidRDefault="001A08AF" w:rsidP="001A08AF">
      <w:pPr>
        <w:numPr>
          <w:ilvl w:val="1"/>
          <w:numId w:val="4"/>
        </w:numPr>
      </w:pPr>
      <w:r>
        <w:t>Date = 01/03/2013</w:t>
      </w:r>
    </w:p>
    <w:p w:rsidR="001A08AF" w:rsidRDefault="001A08AF" w:rsidP="001A08AF">
      <w:pPr>
        <w:numPr>
          <w:ilvl w:val="1"/>
          <w:numId w:val="4"/>
        </w:numPr>
      </w:pPr>
      <w:r>
        <w:t>Name = Karen Dietrich</w:t>
      </w:r>
    </w:p>
    <w:p w:rsidR="001A08AF" w:rsidRPr="00E9206D" w:rsidRDefault="001A08AF" w:rsidP="001A08AF">
      <w:pPr>
        <w:numPr>
          <w:ilvl w:val="1"/>
          <w:numId w:val="4"/>
        </w:numPr>
      </w:pPr>
      <w:r>
        <w:rPr>
          <w:rFonts w:ascii="Courier New" w:eastAsiaTheme="minorHAnsi" w:hAnsi="Courier New" w:cs="Courier New"/>
        </w:rPr>
        <w:t>PID = 2743103</w:t>
      </w:r>
    </w:p>
    <w:p w:rsidR="001A08AF" w:rsidRDefault="001A08AF" w:rsidP="001A08AF">
      <w:pPr>
        <w:ind w:left="1440"/>
      </w:pPr>
    </w:p>
    <w:p w:rsidR="001A08AF" w:rsidRDefault="001A08AF" w:rsidP="001A08AF">
      <w:pPr>
        <w:ind w:left="1440"/>
      </w:pPr>
    </w:p>
    <w:p w:rsidR="001A08AF" w:rsidRDefault="001A08AF" w:rsidP="001A08AF">
      <w:pPr>
        <w:ind w:left="1440"/>
      </w:pPr>
    </w:p>
    <w:p w:rsidR="001A08AF" w:rsidRDefault="001A08AF" w:rsidP="001A08AF">
      <w:pPr>
        <w:numPr>
          <w:ilvl w:val="0"/>
          <w:numId w:val="4"/>
        </w:numPr>
      </w:pPr>
      <w:r>
        <w:lastRenderedPageBreak/>
        <w:t>Filename = mch_032715</w:t>
      </w:r>
    </w:p>
    <w:p w:rsidR="001A08AF" w:rsidRDefault="001A08AF" w:rsidP="001A08AF">
      <w:pPr>
        <w:numPr>
          <w:ilvl w:val="1"/>
          <w:numId w:val="4"/>
        </w:numPr>
      </w:pPr>
      <w:r>
        <w:t>Date = 03/27/2015</w:t>
      </w:r>
    </w:p>
    <w:p w:rsidR="001A08AF" w:rsidRDefault="001A08AF" w:rsidP="001A08AF">
      <w:pPr>
        <w:numPr>
          <w:ilvl w:val="1"/>
          <w:numId w:val="4"/>
        </w:numPr>
      </w:pPr>
      <w:r>
        <w:t>Name = Juanita Garcia</w:t>
      </w:r>
    </w:p>
    <w:p w:rsidR="001A08AF" w:rsidRPr="00E9206D" w:rsidRDefault="001A08AF" w:rsidP="001A08AF">
      <w:pPr>
        <w:numPr>
          <w:ilvl w:val="1"/>
          <w:numId w:val="4"/>
        </w:numPr>
      </w:pPr>
      <w:r>
        <w:rPr>
          <w:rFonts w:ascii="Courier New" w:eastAsiaTheme="minorHAnsi" w:hAnsi="Courier New" w:cs="Courier New"/>
        </w:rPr>
        <w:t>PID = 2449417</w:t>
      </w:r>
    </w:p>
    <w:p w:rsidR="001A08AF" w:rsidRDefault="001A08AF" w:rsidP="001A08AF">
      <w:pPr>
        <w:ind w:left="1440"/>
      </w:pPr>
    </w:p>
    <w:p w:rsidR="001A08AF" w:rsidRDefault="001A08AF" w:rsidP="001A08AF">
      <w:pPr>
        <w:numPr>
          <w:ilvl w:val="0"/>
          <w:numId w:val="4"/>
        </w:numPr>
      </w:pPr>
      <w:r>
        <w:t>Filename = MCH_041613</w:t>
      </w:r>
    </w:p>
    <w:p w:rsidR="001A08AF" w:rsidRDefault="001A08AF" w:rsidP="001A08AF">
      <w:pPr>
        <w:numPr>
          <w:ilvl w:val="1"/>
          <w:numId w:val="4"/>
        </w:numPr>
      </w:pPr>
      <w:r>
        <w:t>Date = 04/16/2013</w:t>
      </w:r>
    </w:p>
    <w:p w:rsidR="001A08AF" w:rsidRDefault="001A08AF" w:rsidP="001A08AF">
      <w:pPr>
        <w:numPr>
          <w:ilvl w:val="1"/>
          <w:numId w:val="4"/>
        </w:numPr>
      </w:pPr>
      <w:r>
        <w:t>Name = James Burkhardt</w:t>
      </w:r>
    </w:p>
    <w:p w:rsidR="001A08AF" w:rsidRPr="00E9206D" w:rsidRDefault="001A08AF" w:rsidP="001A08AF">
      <w:pPr>
        <w:numPr>
          <w:ilvl w:val="1"/>
          <w:numId w:val="4"/>
        </w:numPr>
      </w:pPr>
      <w:r>
        <w:rPr>
          <w:rFonts w:ascii="Courier New" w:eastAsiaTheme="minorHAnsi" w:hAnsi="Courier New" w:cs="Courier New"/>
        </w:rPr>
        <w:t>PID = 1699465</w:t>
      </w:r>
    </w:p>
    <w:p w:rsidR="001A08AF" w:rsidRPr="00E9206D" w:rsidRDefault="001A08AF" w:rsidP="001A08AF">
      <w:pPr>
        <w:ind w:left="1440"/>
      </w:pPr>
    </w:p>
    <w:p w:rsidR="001A08AF" w:rsidRDefault="001A08AF" w:rsidP="001A08AF">
      <w:pPr>
        <w:numPr>
          <w:ilvl w:val="0"/>
          <w:numId w:val="4"/>
        </w:numPr>
      </w:pPr>
      <w:r>
        <w:t>Filename = MCH_101013</w:t>
      </w:r>
    </w:p>
    <w:p w:rsidR="001A08AF" w:rsidRDefault="001A08AF" w:rsidP="001A08AF">
      <w:pPr>
        <w:numPr>
          <w:ilvl w:val="1"/>
          <w:numId w:val="4"/>
        </w:numPr>
      </w:pPr>
      <w:r>
        <w:t>Date = 10/10/2013</w:t>
      </w:r>
    </w:p>
    <w:p w:rsidR="001A08AF" w:rsidRDefault="001A08AF" w:rsidP="001A08AF">
      <w:pPr>
        <w:numPr>
          <w:ilvl w:val="1"/>
          <w:numId w:val="4"/>
        </w:numPr>
      </w:pPr>
      <w:r>
        <w:t xml:space="preserve">Name = </w:t>
      </w:r>
      <w:proofErr w:type="spellStart"/>
      <w:r>
        <w:t>Wynter</w:t>
      </w:r>
      <w:proofErr w:type="spellEnd"/>
      <w:r>
        <w:t xml:space="preserve"> </w:t>
      </w:r>
      <w:proofErr w:type="spellStart"/>
      <w:r>
        <w:t>Dunahee</w:t>
      </w:r>
      <w:proofErr w:type="spellEnd"/>
    </w:p>
    <w:p w:rsidR="001A08AF" w:rsidRPr="00E9206D" w:rsidRDefault="001A08AF" w:rsidP="001A08AF">
      <w:pPr>
        <w:numPr>
          <w:ilvl w:val="1"/>
          <w:numId w:val="4"/>
        </w:numPr>
      </w:pPr>
      <w:r>
        <w:rPr>
          <w:rFonts w:ascii="Courier New" w:eastAsiaTheme="minorHAnsi" w:hAnsi="Courier New" w:cs="Courier New"/>
        </w:rPr>
        <w:t>PID = 1057445</w:t>
      </w:r>
    </w:p>
    <w:p w:rsidR="001A08AF" w:rsidRDefault="001A08AF" w:rsidP="001A08AF">
      <w:pPr>
        <w:ind w:left="1440"/>
      </w:pPr>
    </w:p>
    <w:p w:rsidR="001A08AF" w:rsidRDefault="001A08AF" w:rsidP="001A08AF">
      <w:pPr>
        <w:numPr>
          <w:ilvl w:val="0"/>
          <w:numId w:val="4"/>
        </w:numPr>
      </w:pPr>
      <w:r>
        <w:t>Filename = MCH030717</w:t>
      </w:r>
    </w:p>
    <w:p w:rsidR="001A08AF" w:rsidRDefault="001A08AF" w:rsidP="001A08AF">
      <w:pPr>
        <w:numPr>
          <w:ilvl w:val="1"/>
          <w:numId w:val="4"/>
        </w:numPr>
      </w:pPr>
      <w:r>
        <w:t>Date = 03/07/2017</w:t>
      </w:r>
    </w:p>
    <w:p w:rsidR="001A08AF" w:rsidRDefault="001A08AF" w:rsidP="001A08AF">
      <w:pPr>
        <w:numPr>
          <w:ilvl w:val="1"/>
          <w:numId w:val="4"/>
        </w:numPr>
      </w:pPr>
      <w:r>
        <w:t xml:space="preserve">Name = Ann </w:t>
      </w:r>
      <w:proofErr w:type="spellStart"/>
      <w:r>
        <w:t>Kozina</w:t>
      </w:r>
      <w:proofErr w:type="spellEnd"/>
    </w:p>
    <w:p w:rsidR="001A08AF" w:rsidRPr="00E9206D" w:rsidRDefault="001A08AF" w:rsidP="001A08AF">
      <w:pPr>
        <w:numPr>
          <w:ilvl w:val="1"/>
          <w:numId w:val="4"/>
        </w:numPr>
      </w:pPr>
      <w:r>
        <w:rPr>
          <w:rFonts w:ascii="Courier New" w:eastAsiaTheme="minorHAnsi" w:hAnsi="Courier New" w:cs="Courier New"/>
        </w:rPr>
        <w:t>PID = 1229023</w:t>
      </w:r>
    </w:p>
    <w:p w:rsidR="001A08AF" w:rsidRDefault="001A08AF" w:rsidP="001A08AF">
      <w:pPr>
        <w:ind w:left="1440"/>
      </w:pPr>
    </w:p>
    <w:p w:rsidR="001A08AF" w:rsidRDefault="001A08AF" w:rsidP="001A08AF">
      <w:pPr>
        <w:numPr>
          <w:ilvl w:val="0"/>
          <w:numId w:val="4"/>
        </w:numPr>
      </w:pPr>
      <w:r>
        <w:t>Filename = MCH160804</w:t>
      </w:r>
    </w:p>
    <w:p w:rsidR="001A08AF" w:rsidRDefault="001A08AF" w:rsidP="001A08AF">
      <w:pPr>
        <w:numPr>
          <w:ilvl w:val="1"/>
          <w:numId w:val="4"/>
        </w:numPr>
      </w:pPr>
      <w:r>
        <w:t>Date = 08/04/2016</w:t>
      </w:r>
    </w:p>
    <w:p w:rsidR="001A08AF" w:rsidRDefault="001A08AF" w:rsidP="001A08AF">
      <w:pPr>
        <w:numPr>
          <w:ilvl w:val="1"/>
          <w:numId w:val="4"/>
        </w:numPr>
      </w:pPr>
      <w:r>
        <w:t>Name = Jacob Nottingham</w:t>
      </w:r>
    </w:p>
    <w:p w:rsidR="001A08AF" w:rsidRPr="00E9206D" w:rsidRDefault="001A08AF" w:rsidP="001A08AF">
      <w:pPr>
        <w:numPr>
          <w:ilvl w:val="1"/>
          <w:numId w:val="4"/>
        </w:numPr>
      </w:pPr>
      <w:r>
        <w:rPr>
          <w:rFonts w:ascii="Courier New" w:eastAsiaTheme="minorHAnsi" w:hAnsi="Courier New" w:cs="Courier New"/>
        </w:rPr>
        <w:t>PID = 2798590</w:t>
      </w:r>
    </w:p>
    <w:p w:rsidR="001A08AF" w:rsidRDefault="001A08AF" w:rsidP="001A08AF">
      <w:pPr>
        <w:ind w:left="1440"/>
      </w:pPr>
    </w:p>
    <w:p w:rsidR="001A08AF" w:rsidRDefault="001A08AF" w:rsidP="001A08AF">
      <w:pPr>
        <w:numPr>
          <w:ilvl w:val="0"/>
          <w:numId w:val="4"/>
        </w:numPr>
      </w:pPr>
      <w:r>
        <w:t>Filename = clin_mch_042214</w:t>
      </w:r>
    </w:p>
    <w:p w:rsidR="001A08AF" w:rsidRDefault="001A08AF" w:rsidP="001A08AF">
      <w:pPr>
        <w:numPr>
          <w:ilvl w:val="1"/>
          <w:numId w:val="4"/>
        </w:numPr>
      </w:pPr>
      <w:r>
        <w:t>Date = 04/22/2014</w:t>
      </w:r>
    </w:p>
    <w:p w:rsidR="001A08AF" w:rsidRDefault="001A08AF" w:rsidP="001A08AF">
      <w:pPr>
        <w:numPr>
          <w:ilvl w:val="1"/>
          <w:numId w:val="4"/>
        </w:numPr>
      </w:pPr>
      <w:r>
        <w:t xml:space="preserve">Name = Danielle </w:t>
      </w:r>
      <w:proofErr w:type="spellStart"/>
      <w:r>
        <w:t>Liptak</w:t>
      </w:r>
      <w:proofErr w:type="spellEnd"/>
    </w:p>
    <w:p w:rsidR="001A08AF" w:rsidRPr="00E9206D" w:rsidRDefault="001A08AF" w:rsidP="001A08AF">
      <w:pPr>
        <w:numPr>
          <w:ilvl w:val="1"/>
          <w:numId w:val="4"/>
        </w:numPr>
      </w:pPr>
      <w:r>
        <w:rPr>
          <w:rFonts w:ascii="Courier New" w:eastAsiaTheme="minorHAnsi" w:hAnsi="Courier New" w:cs="Courier New"/>
        </w:rPr>
        <w:t>PID = 1448124</w:t>
      </w:r>
    </w:p>
    <w:p w:rsidR="001A08AF" w:rsidRPr="00E9206D" w:rsidRDefault="001A08AF" w:rsidP="001A08AF">
      <w:pPr>
        <w:ind w:left="1440"/>
      </w:pPr>
    </w:p>
    <w:p w:rsidR="001A08AF" w:rsidRDefault="001A08AF" w:rsidP="001A08AF">
      <w:pPr>
        <w:numPr>
          <w:ilvl w:val="0"/>
          <w:numId w:val="4"/>
        </w:numPr>
      </w:pPr>
      <w:r>
        <w:t>Filename = Clinical_120425</w:t>
      </w:r>
    </w:p>
    <w:p w:rsidR="001A08AF" w:rsidRDefault="001A08AF" w:rsidP="001A08AF">
      <w:pPr>
        <w:numPr>
          <w:ilvl w:val="1"/>
          <w:numId w:val="4"/>
        </w:numPr>
      </w:pPr>
      <w:r>
        <w:t>Date = 04/25/2012</w:t>
      </w:r>
    </w:p>
    <w:p w:rsidR="001A08AF" w:rsidRDefault="001A08AF" w:rsidP="001A08AF">
      <w:pPr>
        <w:numPr>
          <w:ilvl w:val="1"/>
          <w:numId w:val="4"/>
        </w:numPr>
      </w:pPr>
      <w:r>
        <w:t>Name = Thomas J Boyle</w:t>
      </w:r>
    </w:p>
    <w:p w:rsidR="001A08AF" w:rsidRPr="00E9206D" w:rsidRDefault="001A08AF" w:rsidP="001A08AF">
      <w:pPr>
        <w:numPr>
          <w:ilvl w:val="1"/>
          <w:numId w:val="4"/>
        </w:numPr>
      </w:pPr>
      <w:r>
        <w:rPr>
          <w:rFonts w:ascii="Courier New" w:eastAsiaTheme="minorHAnsi" w:hAnsi="Courier New" w:cs="Courier New"/>
        </w:rPr>
        <w:t>PID = 2686212</w:t>
      </w:r>
    </w:p>
    <w:p w:rsidR="001A08AF" w:rsidRDefault="001A08AF" w:rsidP="001A08AF">
      <w:pPr>
        <w:ind w:left="1440"/>
      </w:pPr>
    </w:p>
    <w:p w:rsidR="001A08AF" w:rsidRDefault="001A08AF" w:rsidP="001A08AF">
      <w:pPr>
        <w:numPr>
          <w:ilvl w:val="0"/>
          <w:numId w:val="4"/>
        </w:numPr>
      </w:pPr>
      <w:r>
        <w:t>Filename = mch0614</w:t>
      </w:r>
    </w:p>
    <w:p w:rsidR="001A08AF" w:rsidRDefault="001A08AF" w:rsidP="001A08AF">
      <w:pPr>
        <w:numPr>
          <w:ilvl w:val="1"/>
          <w:numId w:val="4"/>
        </w:numPr>
      </w:pPr>
      <w:r>
        <w:t>Date = 06/14/2016</w:t>
      </w:r>
    </w:p>
    <w:p w:rsidR="001A08AF" w:rsidRDefault="001A08AF" w:rsidP="001A08AF">
      <w:pPr>
        <w:numPr>
          <w:ilvl w:val="1"/>
          <w:numId w:val="4"/>
        </w:numPr>
      </w:pPr>
      <w:r>
        <w:t>Name = Jacob Nottingham</w:t>
      </w:r>
    </w:p>
    <w:p w:rsidR="001A08AF" w:rsidRPr="00E9206D" w:rsidRDefault="001A08AF" w:rsidP="001A08AF">
      <w:pPr>
        <w:numPr>
          <w:ilvl w:val="1"/>
          <w:numId w:val="4"/>
        </w:numPr>
      </w:pPr>
      <w:r>
        <w:rPr>
          <w:rFonts w:ascii="Courier New" w:eastAsiaTheme="minorHAnsi" w:hAnsi="Courier New" w:cs="Courier New"/>
        </w:rPr>
        <w:t>PID = 2798590</w:t>
      </w:r>
    </w:p>
    <w:p w:rsidR="001A08AF" w:rsidRDefault="001A08AF" w:rsidP="001A08AF">
      <w:pPr>
        <w:ind w:left="1440"/>
      </w:pPr>
    </w:p>
    <w:p w:rsidR="001A08AF" w:rsidRDefault="001A08AF" w:rsidP="001A08AF">
      <w:pPr>
        <w:numPr>
          <w:ilvl w:val="0"/>
          <w:numId w:val="4"/>
        </w:numPr>
      </w:pPr>
      <w:r>
        <w:t>Filename = MCH_112715</w:t>
      </w:r>
    </w:p>
    <w:p w:rsidR="001A08AF" w:rsidRDefault="001A08AF" w:rsidP="001A08AF">
      <w:pPr>
        <w:numPr>
          <w:ilvl w:val="1"/>
          <w:numId w:val="4"/>
        </w:numPr>
      </w:pPr>
      <w:r>
        <w:t>Date = 11/27/2015</w:t>
      </w:r>
    </w:p>
    <w:p w:rsidR="001A08AF" w:rsidRDefault="001A08AF" w:rsidP="001A08AF">
      <w:pPr>
        <w:numPr>
          <w:ilvl w:val="1"/>
          <w:numId w:val="4"/>
        </w:numPr>
      </w:pPr>
      <w:r>
        <w:t xml:space="preserve">Name = Heather </w:t>
      </w:r>
      <w:proofErr w:type="spellStart"/>
      <w:r>
        <w:t>Schaitel</w:t>
      </w:r>
      <w:proofErr w:type="spellEnd"/>
    </w:p>
    <w:p w:rsidR="001A08AF" w:rsidRPr="00E9206D" w:rsidRDefault="001A08AF" w:rsidP="001A08AF">
      <w:pPr>
        <w:numPr>
          <w:ilvl w:val="1"/>
          <w:numId w:val="4"/>
        </w:numPr>
      </w:pPr>
      <w:r>
        <w:rPr>
          <w:rFonts w:ascii="Courier New" w:eastAsiaTheme="minorHAnsi" w:hAnsi="Courier New" w:cs="Courier New"/>
        </w:rPr>
        <w:t>PID = 2942303</w:t>
      </w:r>
    </w:p>
    <w:p w:rsidR="001A08AF" w:rsidRDefault="001A08AF" w:rsidP="001A08AF">
      <w:pPr>
        <w:ind w:left="1440"/>
      </w:pPr>
    </w:p>
    <w:p w:rsidR="001A08AF" w:rsidRDefault="001A08AF" w:rsidP="001A08AF">
      <w:pPr>
        <w:ind w:left="1440"/>
      </w:pPr>
    </w:p>
    <w:p w:rsidR="001A08AF" w:rsidRDefault="001A08AF" w:rsidP="001A08AF">
      <w:pPr>
        <w:ind w:left="1440"/>
      </w:pPr>
    </w:p>
    <w:p w:rsidR="001A08AF" w:rsidRDefault="001A08AF" w:rsidP="001A08AF">
      <w:pPr>
        <w:ind w:left="1440"/>
      </w:pPr>
    </w:p>
    <w:p w:rsidR="001A08AF" w:rsidRDefault="001A08AF" w:rsidP="001A08AF">
      <w:pPr>
        <w:numPr>
          <w:ilvl w:val="0"/>
          <w:numId w:val="4"/>
        </w:numPr>
      </w:pPr>
      <w:r>
        <w:lastRenderedPageBreak/>
        <w:t>Filename = mch100416</w:t>
      </w:r>
    </w:p>
    <w:p w:rsidR="001A08AF" w:rsidRDefault="001A08AF" w:rsidP="001A08AF">
      <w:pPr>
        <w:numPr>
          <w:ilvl w:val="1"/>
          <w:numId w:val="4"/>
        </w:numPr>
      </w:pPr>
      <w:r>
        <w:t>Date = 10/04/2016</w:t>
      </w:r>
    </w:p>
    <w:p w:rsidR="001A08AF" w:rsidRDefault="001A08AF" w:rsidP="001A08AF">
      <w:pPr>
        <w:numPr>
          <w:ilvl w:val="1"/>
          <w:numId w:val="4"/>
        </w:numPr>
      </w:pPr>
      <w:r>
        <w:t>Name = Nicholas Bell</w:t>
      </w:r>
    </w:p>
    <w:p w:rsidR="001A08AF" w:rsidRPr="00E9206D" w:rsidRDefault="001A08AF" w:rsidP="001A08AF">
      <w:pPr>
        <w:numPr>
          <w:ilvl w:val="1"/>
          <w:numId w:val="4"/>
        </w:numPr>
      </w:pPr>
      <w:r>
        <w:rPr>
          <w:rFonts w:ascii="Courier New" w:eastAsiaTheme="minorHAnsi" w:hAnsi="Courier New" w:cs="Courier New"/>
        </w:rPr>
        <w:t>PID = 2884728</w:t>
      </w:r>
    </w:p>
    <w:p w:rsidR="001A08AF" w:rsidRDefault="001A08AF" w:rsidP="001A08AF">
      <w:pPr>
        <w:ind w:left="1440"/>
      </w:pPr>
    </w:p>
    <w:p w:rsidR="001A08AF" w:rsidRDefault="001A08AF" w:rsidP="001A08AF">
      <w:pPr>
        <w:numPr>
          <w:ilvl w:val="0"/>
          <w:numId w:val="4"/>
        </w:numPr>
      </w:pPr>
      <w:r>
        <w:t>Filename = Clinical_Celiac_060512</w:t>
      </w:r>
    </w:p>
    <w:p w:rsidR="001A08AF" w:rsidRDefault="001A08AF" w:rsidP="001A08AF">
      <w:pPr>
        <w:numPr>
          <w:ilvl w:val="1"/>
          <w:numId w:val="3"/>
        </w:numPr>
      </w:pPr>
      <w:r>
        <w:t>Date = 06/05/2012</w:t>
      </w:r>
    </w:p>
    <w:p w:rsidR="001A08AF" w:rsidRDefault="001A08AF" w:rsidP="001A08AF">
      <w:pPr>
        <w:numPr>
          <w:ilvl w:val="1"/>
          <w:numId w:val="3"/>
        </w:numPr>
      </w:pPr>
      <w:r>
        <w:t xml:space="preserve">Name = Gregory K </w:t>
      </w:r>
      <w:proofErr w:type="spellStart"/>
      <w:r>
        <w:t>Egstad</w:t>
      </w:r>
      <w:proofErr w:type="spellEnd"/>
    </w:p>
    <w:p w:rsidR="001A08AF" w:rsidRDefault="001A08AF" w:rsidP="001A08AF">
      <w:pPr>
        <w:numPr>
          <w:ilvl w:val="1"/>
          <w:numId w:val="3"/>
        </w:numPr>
      </w:pPr>
      <w:r>
        <w:rPr>
          <w:rFonts w:ascii="Courier New" w:eastAsiaTheme="minorHAnsi" w:hAnsi="Courier New" w:cs="Courier New"/>
        </w:rPr>
        <w:t>PID = 1320420</w:t>
      </w:r>
    </w:p>
    <w:p w:rsidR="001D4485" w:rsidRDefault="001D4485" w:rsidP="001D4485"/>
    <w:p w:rsidR="001A08AF" w:rsidRPr="00E9206D" w:rsidRDefault="001A08AF" w:rsidP="001A08AF">
      <w:pPr>
        <w:rPr>
          <w:b/>
          <w:sz w:val="24"/>
          <w:u w:val="single"/>
        </w:rPr>
      </w:pPr>
      <w:r>
        <w:rPr>
          <w:b/>
          <w:sz w:val="24"/>
          <w:u w:val="single"/>
        </w:rPr>
        <w:t>Unusable</w:t>
      </w:r>
      <w:r w:rsidRPr="00E9206D">
        <w:rPr>
          <w:b/>
          <w:sz w:val="24"/>
          <w:u w:val="single"/>
        </w:rPr>
        <w:t xml:space="preserve"> Cases:</w:t>
      </w:r>
      <w:bookmarkStart w:id="0" w:name="_GoBack"/>
      <w:bookmarkEnd w:id="0"/>
    </w:p>
    <w:p w:rsidR="001D4485" w:rsidRDefault="001D4485" w:rsidP="001D4485">
      <w:pPr>
        <w:pStyle w:val="ListParagraph"/>
        <w:ind w:left="1440"/>
      </w:pPr>
    </w:p>
    <w:p w:rsidR="001D4485" w:rsidRPr="001A08AF" w:rsidRDefault="001D4485" w:rsidP="001A08AF">
      <w:pPr>
        <w:rPr>
          <w:strike/>
        </w:rPr>
      </w:pPr>
      <w:r w:rsidRPr="001A08AF">
        <w:rPr>
          <w:strike/>
        </w:rPr>
        <w:t>Filename = Clin_MCH_0612</w:t>
      </w:r>
    </w:p>
    <w:p w:rsidR="001D4485" w:rsidRPr="001A08AF" w:rsidRDefault="001D4485" w:rsidP="00402D3F">
      <w:pPr>
        <w:numPr>
          <w:ilvl w:val="1"/>
          <w:numId w:val="2"/>
        </w:numPr>
        <w:rPr>
          <w:strike/>
        </w:rPr>
      </w:pPr>
      <w:r w:rsidRPr="001A08AF">
        <w:rPr>
          <w:strike/>
        </w:rPr>
        <w:t>Date = 06/12/2015</w:t>
      </w:r>
    </w:p>
    <w:p w:rsidR="001D4485" w:rsidRPr="001A08AF" w:rsidRDefault="001D4485" w:rsidP="00DF4373">
      <w:pPr>
        <w:numPr>
          <w:ilvl w:val="1"/>
          <w:numId w:val="2"/>
        </w:numPr>
        <w:rPr>
          <w:strike/>
        </w:rPr>
      </w:pPr>
      <w:r w:rsidRPr="001A08AF">
        <w:rPr>
          <w:strike/>
        </w:rPr>
        <w:t xml:space="preserve">Name = Celia </w:t>
      </w:r>
      <w:proofErr w:type="spellStart"/>
      <w:r w:rsidRPr="001A08AF">
        <w:rPr>
          <w:strike/>
        </w:rPr>
        <w:t>Paczwa</w:t>
      </w:r>
      <w:proofErr w:type="spellEnd"/>
    </w:p>
    <w:p w:rsidR="001D4485" w:rsidRPr="001A08AF" w:rsidRDefault="001D4485" w:rsidP="00DF4373">
      <w:pPr>
        <w:rPr>
          <w:strike/>
        </w:rPr>
      </w:pPr>
    </w:p>
    <w:p w:rsidR="001D4485" w:rsidRPr="001A08AF" w:rsidRDefault="001D4485" w:rsidP="001A08AF">
      <w:pPr>
        <w:rPr>
          <w:strike/>
        </w:rPr>
      </w:pPr>
      <w:r w:rsidRPr="001A08AF">
        <w:rPr>
          <w:strike/>
        </w:rPr>
        <w:t>Filename = MCH_101117</w:t>
      </w:r>
    </w:p>
    <w:p w:rsidR="001D4485" w:rsidRPr="001A08AF" w:rsidRDefault="001D4485" w:rsidP="00402D3F">
      <w:pPr>
        <w:numPr>
          <w:ilvl w:val="1"/>
          <w:numId w:val="2"/>
        </w:numPr>
        <w:rPr>
          <w:strike/>
        </w:rPr>
      </w:pPr>
      <w:r w:rsidRPr="001A08AF">
        <w:rPr>
          <w:strike/>
        </w:rPr>
        <w:t>Date = 10/11/2017</w:t>
      </w:r>
    </w:p>
    <w:p w:rsidR="001D4485" w:rsidRPr="001A08AF" w:rsidRDefault="001D4485" w:rsidP="00402D3F">
      <w:pPr>
        <w:numPr>
          <w:ilvl w:val="1"/>
          <w:numId w:val="2"/>
        </w:numPr>
        <w:rPr>
          <w:strike/>
        </w:rPr>
      </w:pPr>
      <w:r w:rsidRPr="001A08AF">
        <w:rPr>
          <w:strike/>
        </w:rPr>
        <w:t xml:space="preserve">Name = Lindsey </w:t>
      </w:r>
      <w:proofErr w:type="spellStart"/>
      <w:r w:rsidRPr="001A08AF">
        <w:rPr>
          <w:strike/>
        </w:rPr>
        <w:t>Sparr</w:t>
      </w:r>
      <w:proofErr w:type="spellEnd"/>
    </w:p>
    <w:p w:rsidR="001D4485" w:rsidRPr="001A08AF" w:rsidRDefault="001D4485" w:rsidP="001A08AF">
      <w:pPr>
        <w:rPr>
          <w:strike/>
        </w:rPr>
      </w:pPr>
    </w:p>
    <w:p w:rsidR="001D4485" w:rsidRPr="001A08AF" w:rsidRDefault="001D4485" w:rsidP="001A08AF">
      <w:pPr>
        <w:rPr>
          <w:strike/>
        </w:rPr>
      </w:pPr>
      <w:r w:rsidRPr="001A08AF">
        <w:rPr>
          <w:strike/>
        </w:rPr>
        <w:t>Filename = 120328_MCH</w:t>
      </w:r>
    </w:p>
    <w:p w:rsidR="001D4485" w:rsidRPr="001A08AF" w:rsidRDefault="001D4485" w:rsidP="00402D3F">
      <w:pPr>
        <w:numPr>
          <w:ilvl w:val="1"/>
          <w:numId w:val="3"/>
        </w:numPr>
        <w:rPr>
          <w:strike/>
        </w:rPr>
      </w:pPr>
      <w:r w:rsidRPr="001A08AF">
        <w:rPr>
          <w:strike/>
        </w:rPr>
        <w:t>Date = 03/28/2012</w:t>
      </w:r>
    </w:p>
    <w:p w:rsidR="001D4485" w:rsidRPr="001A08AF" w:rsidRDefault="001D4485" w:rsidP="00DF4373">
      <w:pPr>
        <w:numPr>
          <w:ilvl w:val="1"/>
          <w:numId w:val="3"/>
        </w:numPr>
        <w:rPr>
          <w:strike/>
        </w:rPr>
      </w:pPr>
      <w:r w:rsidRPr="001A08AF">
        <w:rPr>
          <w:strike/>
        </w:rPr>
        <w:t>Name = Robert G Sweet</w:t>
      </w:r>
    </w:p>
    <w:p w:rsidR="001D4485" w:rsidRPr="001A08AF" w:rsidRDefault="001D4485" w:rsidP="001A08AF">
      <w:pPr>
        <w:rPr>
          <w:strike/>
        </w:rPr>
      </w:pPr>
    </w:p>
    <w:p w:rsidR="001D4485" w:rsidRPr="001A08AF" w:rsidRDefault="001D4485" w:rsidP="001A08AF">
      <w:pPr>
        <w:rPr>
          <w:strike/>
        </w:rPr>
      </w:pPr>
      <w:r w:rsidRPr="001A08AF">
        <w:rPr>
          <w:strike/>
        </w:rPr>
        <w:t>Filename = PHTN 7.8</w:t>
      </w:r>
    </w:p>
    <w:p w:rsidR="001D4485" w:rsidRPr="001A08AF" w:rsidRDefault="001D4485" w:rsidP="00402D3F">
      <w:pPr>
        <w:numPr>
          <w:ilvl w:val="1"/>
          <w:numId w:val="3"/>
        </w:numPr>
        <w:rPr>
          <w:strike/>
        </w:rPr>
      </w:pPr>
      <w:r w:rsidRPr="001A08AF">
        <w:rPr>
          <w:strike/>
        </w:rPr>
        <w:t>Date = 06/13/2012</w:t>
      </w:r>
    </w:p>
    <w:p w:rsidR="001D4485" w:rsidRPr="001A08AF" w:rsidRDefault="001D4485" w:rsidP="001D4485">
      <w:pPr>
        <w:numPr>
          <w:ilvl w:val="1"/>
          <w:numId w:val="1"/>
        </w:numPr>
        <w:rPr>
          <w:strike/>
        </w:rPr>
      </w:pPr>
      <w:r w:rsidRPr="001A08AF">
        <w:rPr>
          <w:strike/>
        </w:rPr>
        <w:t xml:space="preserve">Name = </w:t>
      </w:r>
      <w:r w:rsidR="00356D9C" w:rsidRPr="001A08AF">
        <w:rPr>
          <w:strike/>
        </w:rPr>
        <w:t>MC7</w:t>
      </w:r>
    </w:p>
    <w:p w:rsidR="00356D9C" w:rsidRPr="001A08AF" w:rsidRDefault="00356D9C" w:rsidP="001D4485">
      <w:pPr>
        <w:numPr>
          <w:ilvl w:val="1"/>
          <w:numId w:val="1"/>
        </w:numPr>
        <w:rPr>
          <w:strike/>
        </w:rPr>
      </w:pPr>
      <w:r w:rsidRPr="001A08AF">
        <w:rPr>
          <w:strike/>
        </w:rPr>
        <w:t>Patient ID: RMRAR061312</w:t>
      </w:r>
    </w:p>
    <w:p w:rsidR="00356D9C" w:rsidRPr="001A08AF" w:rsidRDefault="00356D9C" w:rsidP="001D4485">
      <w:pPr>
        <w:numPr>
          <w:ilvl w:val="1"/>
          <w:numId w:val="1"/>
        </w:numPr>
        <w:rPr>
          <w:strike/>
        </w:rPr>
      </w:pPr>
      <w:r w:rsidRPr="001A08AF">
        <w:rPr>
          <w:strike/>
        </w:rPr>
        <w:t>Patient’s Birth Date: 19860313</w:t>
      </w:r>
    </w:p>
    <w:p w:rsidR="001D4485" w:rsidRDefault="001D4485" w:rsidP="001D4485">
      <w:pPr>
        <w:ind w:left="720"/>
      </w:pPr>
    </w:p>
    <w:p w:rsidR="001D4485" w:rsidRDefault="001D4485" w:rsidP="001D4485"/>
    <w:p w:rsidR="00385580" w:rsidRDefault="00385580"/>
    <w:sectPr w:rsidR="003855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1910E9"/>
    <w:multiLevelType w:val="hybridMultilevel"/>
    <w:tmpl w:val="CACEF0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923521"/>
    <w:multiLevelType w:val="hybridMultilevel"/>
    <w:tmpl w:val="DDD49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BE0F47"/>
    <w:multiLevelType w:val="hybridMultilevel"/>
    <w:tmpl w:val="CACEF0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084E0E"/>
    <w:multiLevelType w:val="hybridMultilevel"/>
    <w:tmpl w:val="55EA4E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tTQzt7Q0NzczM7RU0lEKTi0uzszPAykwrAUAMzUjJiwAAAA="/>
  </w:docVars>
  <w:rsids>
    <w:rsidRoot w:val="001D4485"/>
    <w:rsid w:val="001A08AF"/>
    <w:rsid w:val="001D4485"/>
    <w:rsid w:val="00356D9C"/>
    <w:rsid w:val="00385580"/>
    <w:rsid w:val="00402D3F"/>
    <w:rsid w:val="00CF3879"/>
    <w:rsid w:val="00DF4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0FA15"/>
  <w15:chartTrackingRefBased/>
  <w15:docId w15:val="{31C9E783-D6EC-4ABF-92F0-60ACE2B05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D4485"/>
    <w:pPr>
      <w:spacing w:after="0" w:line="240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4485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100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MP</Company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nt Roberts</dc:creator>
  <cp:keywords/>
  <dc:description/>
  <cp:lastModifiedBy>Grant Roberts</cp:lastModifiedBy>
  <cp:revision>3</cp:revision>
  <dcterms:created xsi:type="dcterms:W3CDTF">2017-11-02T06:00:00Z</dcterms:created>
  <dcterms:modified xsi:type="dcterms:W3CDTF">2020-02-07T15:00:00Z</dcterms:modified>
</cp:coreProperties>
</file>